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3C254" w14:textId="1E0631D2" w:rsidR="003E7CCF" w:rsidRPr="00BF0181" w:rsidRDefault="00423448" w:rsidP="003E7CCF">
      <w:pPr>
        <w:jc w:val="center"/>
        <w:rPr>
          <w:rFonts w:ascii="Garamond" w:hAnsi="Garamond"/>
          <w:sz w:val="28"/>
          <w:lang w:val="en-GB"/>
        </w:rPr>
      </w:pPr>
      <w:r>
        <w:rPr>
          <w:rFonts w:ascii="Garamond" w:hAnsi="Garamond"/>
          <w:sz w:val="28"/>
          <w:lang w:val="en-NL"/>
        </w:rPr>
        <w:t>Minutes</w:t>
      </w:r>
      <w:r w:rsidR="003E7CCF" w:rsidRPr="00BF0181">
        <w:rPr>
          <w:rFonts w:ascii="Garamond" w:hAnsi="Garamond"/>
          <w:sz w:val="28"/>
          <w:lang w:val="en-GB"/>
        </w:rPr>
        <w:t xml:space="preserve"> for meeting on </w:t>
      </w:r>
      <w:r w:rsidR="00997DEE">
        <w:rPr>
          <w:rFonts w:ascii="Garamond" w:hAnsi="Garamond"/>
          <w:sz w:val="28"/>
          <w:lang w:val="en-GB"/>
        </w:rPr>
        <w:t>1</w:t>
      </w:r>
      <w:r w:rsidR="0004453B">
        <w:rPr>
          <w:rFonts w:ascii="Garamond" w:hAnsi="Garamond"/>
          <w:sz w:val="28"/>
          <w:lang w:val="en-GB"/>
        </w:rPr>
        <w:t>1</w:t>
      </w:r>
      <w:r w:rsidR="00997DEE">
        <w:rPr>
          <w:rFonts w:ascii="Garamond" w:hAnsi="Garamond"/>
          <w:sz w:val="28"/>
          <w:lang w:val="en-GB"/>
        </w:rPr>
        <w:t>-</w:t>
      </w:r>
      <w:r w:rsidR="00F30801">
        <w:rPr>
          <w:rFonts w:ascii="Garamond" w:hAnsi="Garamond"/>
          <w:sz w:val="28"/>
          <w:lang w:val="en-NL"/>
        </w:rPr>
        <w:t>6</w:t>
      </w:r>
      <w:r w:rsidR="003E7CCF">
        <w:rPr>
          <w:rFonts w:ascii="Garamond" w:hAnsi="Garamond"/>
          <w:sz w:val="28"/>
          <w:lang w:val="en-GB"/>
        </w:rPr>
        <w:t>-2020</w:t>
      </w:r>
    </w:p>
    <w:p w14:paraId="1B82D3BB" w14:textId="77777777" w:rsidR="003E7CCF" w:rsidRDefault="003E7CCF" w:rsidP="003E7CCF">
      <w:pPr>
        <w:rPr>
          <w:rFonts w:ascii="Garamond" w:hAnsi="Garamond"/>
          <w:sz w:val="22"/>
          <w:lang w:val="en-GB"/>
        </w:rPr>
      </w:pPr>
    </w:p>
    <w:p w14:paraId="05015DCA" w14:textId="77777777" w:rsidR="003E7CCF" w:rsidRDefault="003E7CCF" w:rsidP="003E7CCF">
      <w:p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Project: 1-2 Crazy Putting</w:t>
      </w:r>
    </w:p>
    <w:p w14:paraId="2077D258" w14:textId="14D6F958" w:rsidR="003E7CCF" w:rsidRDefault="003E7CCF" w:rsidP="003E7CCF">
      <w:p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Date: </w:t>
      </w:r>
      <w:r w:rsidR="00997DEE">
        <w:rPr>
          <w:rFonts w:ascii="Garamond" w:hAnsi="Garamond"/>
          <w:sz w:val="22"/>
          <w:lang w:val="en-GB"/>
        </w:rPr>
        <w:t>1</w:t>
      </w:r>
      <w:r w:rsidR="0004453B">
        <w:rPr>
          <w:rFonts w:ascii="Garamond" w:hAnsi="Garamond"/>
          <w:sz w:val="22"/>
          <w:lang w:val="en-GB"/>
        </w:rPr>
        <w:t>1</w:t>
      </w:r>
      <w:r>
        <w:rPr>
          <w:rFonts w:ascii="Garamond" w:hAnsi="Garamond"/>
          <w:sz w:val="22"/>
          <w:lang w:val="en-GB"/>
        </w:rPr>
        <w:t>/</w:t>
      </w:r>
      <w:r w:rsidR="0004453B">
        <w:rPr>
          <w:rFonts w:ascii="Garamond" w:hAnsi="Garamond"/>
          <w:sz w:val="22"/>
          <w:lang w:val="en-GB"/>
        </w:rPr>
        <w:t>6</w:t>
      </w:r>
      <w:r>
        <w:rPr>
          <w:rFonts w:ascii="Garamond" w:hAnsi="Garamond"/>
          <w:sz w:val="22"/>
          <w:lang w:val="en-GB"/>
        </w:rPr>
        <w:t>/2020</w:t>
      </w:r>
    </w:p>
    <w:p w14:paraId="2FCD4A25" w14:textId="77777777" w:rsidR="003E7CCF" w:rsidRPr="00F30801" w:rsidRDefault="003E7CCF" w:rsidP="003E7CCF">
      <w:p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Group number: 4</w:t>
      </w:r>
    </w:p>
    <w:p w14:paraId="71A22E8D" w14:textId="0B954134" w:rsidR="003E7CCF" w:rsidRPr="002D7BAA" w:rsidRDefault="003E7CCF" w:rsidP="003E7CCF">
      <w:pPr>
        <w:rPr>
          <w:rFonts w:ascii="Garamond" w:hAnsi="Garamond"/>
          <w:lang w:val="en-NL"/>
        </w:rPr>
      </w:pPr>
      <w:r w:rsidRPr="002D7BAA">
        <w:rPr>
          <w:rFonts w:ascii="Garamond" w:hAnsi="Garamond"/>
          <w:lang w:val="en-GB"/>
        </w:rPr>
        <w:t>Group members: René Steeman, Aaron Schapira, Ivan Poliakov, Jean Janssen, Matthijs Kusters, H</w:t>
      </w:r>
      <w:r w:rsidR="00B04808" w:rsidRPr="002D7BAA">
        <w:rPr>
          <w:rFonts w:ascii="Garamond" w:hAnsi="Garamond"/>
          <w:lang w:val="en-GB"/>
        </w:rPr>
        <w:t>ao</w:t>
      </w:r>
      <w:r w:rsidRPr="002D7BAA">
        <w:rPr>
          <w:rFonts w:ascii="Garamond" w:hAnsi="Garamond"/>
          <w:lang w:val="en-GB"/>
        </w:rPr>
        <w:t>ran Luan</w:t>
      </w:r>
      <w:bookmarkStart w:id="0" w:name="_GoBack"/>
      <w:bookmarkEnd w:id="0"/>
    </w:p>
    <w:p w14:paraId="75E0D181" w14:textId="3FC0C3FC" w:rsidR="003E7CCF" w:rsidRDefault="003E7CCF" w:rsidP="003E7CCF">
      <w:p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Chair: </w:t>
      </w:r>
      <w:r w:rsidR="0004453B">
        <w:rPr>
          <w:rFonts w:ascii="Garamond" w:hAnsi="Garamond"/>
          <w:sz w:val="22"/>
          <w:lang w:val="en-GB"/>
        </w:rPr>
        <w:t>Matthijs</w:t>
      </w:r>
    </w:p>
    <w:p w14:paraId="4CD22C7C" w14:textId="68C0D3DF" w:rsidR="003E7CCF" w:rsidRDefault="003E7CCF" w:rsidP="003E7CCF">
      <w:p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Secretary: </w:t>
      </w:r>
      <w:r w:rsidR="0004453B">
        <w:rPr>
          <w:rFonts w:ascii="Garamond" w:hAnsi="Garamond"/>
          <w:sz w:val="22"/>
          <w:lang w:val="en-GB"/>
        </w:rPr>
        <w:t>Jean</w:t>
      </w:r>
    </w:p>
    <w:p w14:paraId="36017D2B" w14:textId="77777777" w:rsidR="003E7CCF" w:rsidRPr="00B35A17" w:rsidRDefault="003E7CCF" w:rsidP="003E7CCF">
      <w:pPr>
        <w:rPr>
          <w:rFonts w:ascii="Garamond" w:hAnsi="Garamond"/>
          <w:sz w:val="22"/>
          <w:lang w:val="en-GB"/>
        </w:rPr>
      </w:pPr>
    </w:p>
    <w:p w14:paraId="722BB894" w14:textId="45854E38" w:rsidR="003E7CCF" w:rsidRDefault="003E7CCF" w:rsidP="003E7CCF">
      <w:pPr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 w:rsidRPr="00B35A17">
        <w:rPr>
          <w:rFonts w:ascii="Garamond" w:hAnsi="Garamond"/>
          <w:sz w:val="22"/>
          <w:lang w:val="en-GB"/>
        </w:rPr>
        <w:t>Opening</w:t>
      </w:r>
      <w:r>
        <w:rPr>
          <w:rFonts w:ascii="Garamond" w:hAnsi="Garamond"/>
          <w:sz w:val="22"/>
          <w:lang w:val="en-GB"/>
        </w:rPr>
        <w:t xml:space="preserve"> at </w:t>
      </w:r>
      <w:r w:rsidRPr="001B4E8E">
        <w:rPr>
          <w:rFonts w:ascii="Garamond" w:hAnsi="Garamond"/>
          <w:sz w:val="22"/>
          <w:lang w:val="en-GB"/>
        </w:rPr>
        <w:t>1</w:t>
      </w:r>
      <w:r w:rsidR="0056060A">
        <w:rPr>
          <w:rFonts w:ascii="Garamond" w:hAnsi="Garamond"/>
          <w:sz w:val="22"/>
          <w:lang w:val="en-GB"/>
        </w:rPr>
        <w:t>2</w:t>
      </w:r>
      <w:r w:rsidRPr="001B4E8E">
        <w:rPr>
          <w:rFonts w:ascii="Garamond" w:hAnsi="Garamond"/>
          <w:sz w:val="22"/>
          <w:lang w:val="en-GB"/>
        </w:rPr>
        <w:t>:</w:t>
      </w:r>
      <w:r w:rsidR="0056060A">
        <w:rPr>
          <w:rFonts w:ascii="Garamond" w:hAnsi="Garamond"/>
          <w:sz w:val="22"/>
          <w:lang w:val="en-GB"/>
        </w:rPr>
        <w:t>0</w:t>
      </w:r>
      <w:r w:rsidRPr="001B4E8E">
        <w:rPr>
          <w:rFonts w:ascii="Garamond" w:hAnsi="Garamond"/>
          <w:sz w:val="22"/>
          <w:lang w:val="en-GB"/>
        </w:rPr>
        <w:t>0</w:t>
      </w:r>
    </w:p>
    <w:p w14:paraId="349A8225" w14:textId="308B6942" w:rsidR="004544F3" w:rsidRDefault="004544F3" w:rsidP="004544F3">
      <w:pPr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Minutes last meeting</w:t>
      </w:r>
    </w:p>
    <w:p w14:paraId="31EA8F72" w14:textId="77777777" w:rsidR="0056060A" w:rsidRPr="0056060A" w:rsidRDefault="0056060A" w:rsidP="0056060A">
      <w:pPr>
        <w:pStyle w:val="ListParagraph"/>
        <w:rPr>
          <w:rFonts w:ascii="Garamond" w:hAnsi="Garamond"/>
          <w:sz w:val="22"/>
          <w:lang w:val="en-GB"/>
        </w:rPr>
      </w:pPr>
      <w:r w:rsidRPr="0056060A">
        <w:rPr>
          <w:rFonts w:ascii="Garamond" w:hAnsi="Garamond"/>
          <w:sz w:val="22"/>
          <w:lang w:val="en-GB"/>
        </w:rPr>
        <w:t>a. Remarks from group: none</w:t>
      </w:r>
    </w:p>
    <w:p w14:paraId="0E8DDB10" w14:textId="467987AE" w:rsidR="0056060A" w:rsidRPr="0056060A" w:rsidRDefault="0056060A" w:rsidP="0056060A">
      <w:pPr>
        <w:pStyle w:val="ListParagraph"/>
        <w:rPr>
          <w:rFonts w:ascii="Garamond" w:hAnsi="Garamond"/>
          <w:sz w:val="22"/>
          <w:lang w:val="en-GB"/>
        </w:rPr>
      </w:pPr>
      <w:r w:rsidRPr="0056060A">
        <w:rPr>
          <w:rFonts w:ascii="Garamond" w:hAnsi="Garamond"/>
          <w:sz w:val="22"/>
          <w:lang w:val="en-GB"/>
        </w:rPr>
        <w:t>b. Remarks from tutor</w:t>
      </w:r>
    </w:p>
    <w:p w14:paraId="6F51D879" w14:textId="77777777" w:rsidR="0056060A" w:rsidRDefault="0056060A" w:rsidP="0056060A">
      <w:pPr>
        <w:ind w:left="720"/>
        <w:rPr>
          <w:rFonts w:ascii="Garamond" w:hAnsi="Garamond"/>
          <w:sz w:val="22"/>
          <w:lang w:val="en-GB"/>
        </w:rPr>
      </w:pPr>
    </w:p>
    <w:p w14:paraId="79831159" w14:textId="3F5709CF" w:rsidR="0056060A" w:rsidRPr="0056060A" w:rsidRDefault="0056060A" w:rsidP="0056060A">
      <w:pPr>
        <w:pStyle w:val="ListParagraph"/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 w:rsidRPr="0056060A">
        <w:rPr>
          <w:rFonts w:ascii="Garamond" w:hAnsi="Garamond"/>
          <w:sz w:val="22"/>
          <w:lang w:val="en-GB"/>
        </w:rPr>
        <w:t xml:space="preserve">State of the project </w:t>
      </w:r>
    </w:p>
    <w:p w14:paraId="75FE9E74" w14:textId="4D13E478" w:rsidR="0056060A" w:rsidRDefault="0056060A" w:rsidP="0004453B">
      <w:pPr>
        <w:pStyle w:val="ListParagraph"/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a. Completed tasks/milestones: </w:t>
      </w:r>
      <w:r w:rsidR="0004453B">
        <w:rPr>
          <w:rFonts w:ascii="Garamond" w:hAnsi="Garamond"/>
          <w:sz w:val="22"/>
          <w:lang w:val="en-GB"/>
        </w:rPr>
        <w:t>Report skeleton</w:t>
      </w:r>
    </w:p>
    <w:p w14:paraId="4411C0E3" w14:textId="38E0794F" w:rsidR="0056060A" w:rsidRPr="001B4E8E" w:rsidRDefault="0056060A" w:rsidP="0056060A">
      <w:pPr>
        <w:ind w:left="720"/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b. </w:t>
      </w:r>
      <w:r w:rsidR="00D53603">
        <w:rPr>
          <w:rFonts w:ascii="Garamond" w:hAnsi="Garamond"/>
          <w:sz w:val="22"/>
          <w:lang w:val="en-GB"/>
        </w:rPr>
        <w:t xml:space="preserve">In progress: </w:t>
      </w:r>
      <w:r w:rsidR="0004453B">
        <w:rPr>
          <w:rFonts w:ascii="Garamond" w:hAnsi="Garamond"/>
          <w:sz w:val="22"/>
          <w:lang w:val="en-GB"/>
        </w:rPr>
        <w:t xml:space="preserve">Report introduction and summary, </w:t>
      </w:r>
      <w:r w:rsidR="009A2C06">
        <w:rPr>
          <w:rFonts w:ascii="Garamond" w:hAnsi="Garamond"/>
          <w:sz w:val="22"/>
          <w:lang w:val="en-GB"/>
        </w:rPr>
        <w:t>improved bot design, improved bot code, random error for the initial position and speed, flying balls, collision detection.</w:t>
      </w:r>
    </w:p>
    <w:p w14:paraId="0A9B7ADE" w14:textId="77777777" w:rsidR="0056060A" w:rsidRDefault="0056060A" w:rsidP="0056060A">
      <w:pPr>
        <w:ind w:left="720"/>
        <w:rPr>
          <w:rFonts w:ascii="Garamond" w:hAnsi="Garamond"/>
          <w:sz w:val="22"/>
          <w:lang w:val="en-GB"/>
        </w:rPr>
      </w:pPr>
    </w:p>
    <w:p w14:paraId="59DAF1AB" w14:textId="09201DBF" w:rsidR="003E7CCF" w:rsidRDefault="003E7CCF" w:rsidP="003E7CCF">
      <w:pPr>
        <w:pStyle w:val="ListParagraph"/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Planning </w:t>
      </w:r>
    </w:p>
    <w:p w14:paraId="3F761D5D" w14:textId="5A93BA02" w:rsidR="003F647F" w:rsidRDefault="003E7CCF" w:rsidP="003E7CCF">
      <w:pPr>
        <w:pStyle w:val="ListParagraph"/>
        <w:numPr>
          <w:ilvl w:val="0"/>
          <w:numId w:val="3"/>
        </w:numPr>
        <w:rPr>
          <w:rFonts w:ascii="Garamond" w:hAnsi="Garamond"/>
          <w:sz w:val="22"/>
          <w:lang w:val="en-GB"/>
        </w:rPr>
      </w:pPr>
      <w:r w:rsidRPr="003F647F">
        <w:rPr>
          <w:rFonts w:ascii="Garamond" w:hAnsi="Garamond"/>
          <w:sz w:val="22"/>
          <w:lang w:val="en-GB"/>
        </w:rPr>
        <w:t xml:space="preserve">Things to </w:t>
      </w:r>
      <w:r w:rsidR="004544F3">
        <w:rPr>
          <w:rFonts w:ascii="Garamond" w:hAnsi="Garamond"/>
          <w:sz w:val="22"/>
          <w:lang w:val="en-GB"/>
        </w:rPr>
        <w:t>finish</w:t>
      </w:r>
      <w:r w:rsidRPr="003F647F">
        <w:rPr>
          <w:rFonts w:ascii="Garamond" w:hAnsi="Garamond"/>
          <w:sz w:val="22"/>
          <w:lang w:val="en-GB"/>
        </w:rPr>
        <w:t xml:space="preserve"> before the next meeting</w:t>
      </w:r>
      <w:r w:rsidR="003F647F">
        <w:rPr>
          <w:rFonts w:ascii="Garamond" w:hAnsi="Garamond"/>
          <w:sz w:val="22"/>
          <w:lang w:val="en-GB"/>
        </w:rPr>
        <w:t>:</w:t>
      </w:r>
      <w:r w:rsidR="003F647F" w:rsidRPr="003F647F">
        <w:rPr>
          <w:rFonts w:ascii="Garamond" w:hAnsi="Garamond"/>
          <w:sz w:val="22"/>
          <w:lang w:val="en-GB"/>
        </w:rPr>
        <w:t xml:space="preserve"> </w:t>
      </w:r>
      <w:r w:rsidR="006314D5">
        <w:rPr>
          <w:rFonts w:ascii="Garamond" w:hAnsi="Garamond"/>
          <w:sz w:val="22"/>
          <w:lang w:val="en-GB"/>
        </w:rPr>
        <w:t>Report introduction and summary, improved bot design, random error for initial position and speed and collision detection.</w:t>
      </w:r>
    </w:p>
    <w:p w14:paraId="60F7A49A" w14:textId="663B64C4" w:rsidR="004544F3" w:rsidRPr="004544F3" w:rsidRDefault="004544F3" w:rsidP="004544F3">
      <w:pPr>
        <w:pStyle w:val="ListParagraph"/>
        <w:numPr>
          <w:ilvl w:val="0"/>
          <w:numId w:val="3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In progress before next meeting: </w:t>
      </w:r>
    </w:p>
    <w:p w14:paraId="3151565F" w14:textId="03E6EFBC" w:rsidR="003E7CCF" w:rsidRPr="003F647F" w:rsidRDefault="0004453B" w:rsidP="003E7CCF">
      <w:pPr>
        <w:pStyle w:val="ListParagraph"/>
        <w:numPr>
          <w:ilvl w:val="0"/>
          <w:numId w:val="3"/>
        </w:numPr>
        <w:rPr>
          <w:rFonts w:ascii="Garamond" w:hAnsi="Garamond"/>
          <w:sz w:val="22"/>
          <w:lang w:val="en-GB"/>
        </w:rPr>
      </w:pPr>
      <w:r w:rsidRPr="0004453B">
        <w:rPr>
          <w:rFonts w:ascii="Garamond" w:hAnsi="Garamond"/>
          <w:sz w:val="22"/>
          <w:lang w:val="en-GB"/>
        </w:rPr>
        <w:t>We have meetings Monday, Tuesday, Wednesday and Thursday at 20:00, Saturday and Sunday at 10:00. Problems that require help should be mentioned before the meeting and help will be given outside of the meetings.</w:t>
      </w:r>
    </w:p>
    <w:p w14:paraId="186B4F55" w14:textId="77777777" w:rsidR="003E7CCF" w:rsidRDefault="003E7CCF" w:rsidP="003E7CCF">
      <w:pPr>
        <w:pStyle w:val="ListParagraph"/>
        <w:numPr>
          <w:ilvl w:val="0"/>
          <w:numId w:val="3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Planning of the complete phase </w:t>
      </w:r>
    </w:p>
    <w:p w14:paraId="67CF3B08" w14:textId="294D4648" w:rsidR="003E7CCF" w:rsidRPr="000F4B24" w:rsidRDefault="00120D34" w:rsidP="003E7CCF">
      <w:pPr>
        <w:pStyle w:val="ListParagraph"/>
        <w:ind w:left="1080"/>
        <w:rPr>
          <w:rFonts w:ascii="Garamond" w:hAnsi="Garamond"/>
          <w:sz w:val="22"/>
          <w:lang w:val="en-GB"/>
        </w:rPr>
      </w:pPr>
      <w:r w:rsidRPr="00120D34">
        <w:rPr>
          <w:noProof/>
        </w:rPr>
        <w:drawing>
          <wp:inline distT="0" distB="0" distL="0" distR="0" wp14:anchorId="6A1CD08F" wp14:editId="18338AC4">
            <wp:extent cx="5943600" cy="3510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882DE" w14:textId="7ABF926A" w:rsidR="003E7CCF" w:rsidRDefault="003E7CCF" w:rsidP="003E7CCF">
      <w:pPr>
        <w:pStyle w:val="ListParagraph"/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Any other business (</w:t>
      </w:r>
      <w:r w:rsidR="004544F3">
        <w:rPr>
          <w:rFonts w:ascii="Garamond" w:hAnsi="Garamond"/>
          <w:sz w:val="22"/>
          <w:lang w:val="en-GB"/>
        </w:rPr>
        <w:t>2</w:t>
      </w:r>
      <w:r>
        <w:rPr>
          <w:rFonts w:ascii="Garamond" w:hAnsi="Garamond"/>
          <w:sz w:val="22"/>
          <w:lang w:val="en-GB"/>
        </w:rPr>
        <w:t xml:space="preserve"> minutes)</w:t>
      </w:r>
    </w:p>
    <w:p w14:paraId="0B6133C7" w14:textId="2E9A3DA2" w:rsidR="003E7CCF" w:rsidRDefault="003E7CCF" w:rsidP="003E7CCF">
      <w:pPr>
        <w:pStyle w:val="ListParagraph"/>
        <w:numPr>
          <w:ilvl w:val="1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From group:</w:t>
      </w:r>
      <w:r w:rsidR="006C5F4D">
        <w:rPr>
          <w:rFonts w:ascii="Garamond" w:hAnsi="Garamond"/>
          <w:sz w:val="22"/>
          <w:lang w:val="en-GB"/>
        </w:rPr>
        <w:t xml:space="preserve"> </w:t>
      </w:r>
    </w:p>
    <w:p w14:paraId="7FA4FF08" w14:textId="038BD17D" w:rsidR="002025C9" w:rsidRPr="002025C9" w:rsidRDefault="002025C9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lastRenderedPageBreak/>
        <w:t xml:space="preserve">No mentioning </w:t>
      </w:r>
      <w:r w:rsidR="00CA6EC7">
        <w:rPr>
          <w:rFonts w:ascii="Garamond" w:hAnsi="Garamond"/>
          <w:sz w:val="22"/>
          <w:lang w:val="en-NL"/>
        </w:rPr>
        <w:t>of the game engine by Pieter.</w:t>
      </w:r>
    </w:p>
    <w:p w14:paraId="041661CD" w14:textId="3F99858B" w:rsidR="002D7BAA" w:rsidRPr="002D7BAA" w:rsidRDefault="002D7BAA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Would the random be introduced to the bot and human?</w:t>
      </w:r>
    </w:p>
    <w:p w14:paraId="74F72EB0" w14:textId="1F0B0530" w:rsidR="002D7BAA" w:rsidRDefault="002D7BAA" w:rsidP="002D7BAA">
      <w:pPr>
        <w:pStyle w:val="ListParagraph"/>
        <w:ind w:left="2880"/>
        <w:rPr>
          <w:rFonts w:ascii="Garamond" w:hAnsi="Garamond"/>
          <w:sz w:val="22"/>
          <w:lang w:val="en-NL"/>
        </w:rPr>
      </w:pPr>
      <w:r>
        <w:rPr>
          <w:rFonts w:ascii="Garamond" w:hAnsi="Garamond"/>
          <w:sz w:val="22"/>
          <w:lang w:val="en-NL"/>
        </w:rPr>
        <w:t>- This would make it more difficult to measure the skill of the human player and testing might become more subjective.</w:t>
      </w:r>
    </w:p>
    <w:p w14:paraId="1867E04F" w14:textId="1C428949" w:rsidR="002025C9" w:rsidRPr="002025C9" w:rsidRDefault="002D7BAA" w:rsidP="002025C9">
      <w:pPr>
        <w:pStyle w:val="ListParagraph"/>
        <w:ind w:left="2880"/>
        <w:rPr>
          <w:rFonts w:ascii="Garamond" w:hAnsi="Garamond"/>
          <w:sz w:val="22"/>
          <w:lang w:val="en-NL"/>
        </w:rPr>
      </w:pPr>
      <w:r>
        <w:rPr>
          <w:rFonts w:ascii="Garamond" w:hAnsi="Garamond"/>
          <w:sz w:val="22"/>
          <w:lang w:val="en-NL"/>
        </w:rPr>
        <w:t>- See how this affects the performance of the bot.</w:t>
      </w:r>
      <w:r w:rsidR="002025C9" w:rsidRPr="002025C9">
        <w:rPr>
          <w:rFonts w:ascii="Garamond" w:hAnsi="Garamond"/>
          <w:sz w:val="22"/>
          <w:lang w:val="en-NL"/>
        </w:rPr>
        <w:tab/>
      </w:r>
    </w:p>
    <w:p w14:paraId="37AEC48B" w14:textId="77777777" w:rsidR="002D7BAA" w:rsidRPr="002D7BAA" w:rsidRDefault="003E7CCF" w:rsidP="003E7CCF">
      <w:pPr>
        <w:pStyle w:val="ListParagraph"/>
        <w:numPr>
          <w:ilvl w:val="1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From tutor</w:t>
      </w:r>
      <w:r w:rsidR="0002351C">
        <w:rPr>
          <w:rFonts w:ascii="Garamond" w:hAnsi="Garamond"/>
          <w:sz w:val="22"/>
          <w:lang w:val="en-GB"/>
        </w:rPr>
        <w:t>:</w:t>
      </w:r>
      <w:r w:rsidR="002D7BAA">
        <w:rPr>
          <w:rFonts w:ascii="Garamond" w:hAnsi="Garamond"/>
          <w:sz w:val="22"/>
          <w:lang w:val="en-NL"/>
        </w:rPr>
        <w:t xml:space="preserve"> </w:t>
      </w:r>
    </w:p>
    <w:p w14:paraId="2B0C0474" w14:textId="71DFF45F" w:rsidR="003E7CCF" w:rsidRPr="002D7BAA" w:rsidRDefault="002D7BAA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For next week we should create a draft report</w:t>
      </w:r>
    </w:p>
    <w:p w14:paraId="6FC71311" w14:textId="409F47FA" w:rsidR="002D7BAA" w:rsidRPr="002D7BAA" w:rsidRDefault="002D7BAA" w:rsidP="002D7BAA">
      <w:pPr>
        <w:pStyle w:val="ListParagraph"/>
        <w:numPr>
          <w:ilvl w:val="3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Formulating research question this time around is more up to us. Try to find a question your experiments can contribute to.</w:t>
      </w:r>
    </w:p>
    <w:p w14:paraId="399924E0" w14:textId="7AF3B81E" w:rsidR="002D7BAA" w:rsidRPr="002D7BAA" w:rsidRDefault="002D7BAA" w:rsidP="002D7BAA">
      <w:pPr>
        <w:pStyle w:val="ListParagraph"/>
        <w:numPr>
          <w:ilvl w:val="3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Write, the introduction and methodology.</w:t>
      </w:r>
    </w:p>
    <w:p w14:paraId="5D03444A" w14:textId="39DCCC6E" w:rsidR="002D7BAA" w:rsidRPr="002D7BAA" w:rsidRDefault="002D7BAA" w:rsidP="002D7BAA">
      <w:pPr>
        <w:pStyle w:val="ListParagraph"/>
        <w:numPr>
          <w:ilvl w:val="3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No summary is needed for a scientific report.</w:t>
      </w:r>
    </w:p>
    <w:p w14:paraId="669B60DD" w14:textId="17F46A63" w:rsidR="002D7BAA" w:rsidRPr="002D7BAA" w:rsidRDefault="002D7BAA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Ivan was missing from the “Who did what”</w:t>
      </w:r>
      <w:r w:rsidR="002617C7">
        <w:rPr>
          <w:rFonts w:ascii="Garamond" w:hAnsi="Garamond"/>
          <w:sz w:val="22"/>
          <w:lang w:val="en-NL"/>
        </w:rPr>
        <w:t xml:space="preserve"> </w:t>
      </w:r>
      <w:r w:rsidR="002617C7" w:rsidRPr="002617C7">
        <w:rPr>
          <w:rFonts w:ascii="Garamond" w:hAnsi="Garamond"/>
          <w:sz w:val="22"/>
          <w:lang w:val="en-NL"/>
        </w:rPr>
        <w:sym w:font="Wingdings" w:char="F0E0"/>
      </w:r>
      <w:r w:rsidR="002617C7">
        <w:rPr>
          <w:rFonts w:ascii="Garamond" w:hAnsi="Garamond"/>
          <w:sz w:val="22"/>
          <w:lang w:val="en-NL"/>
        </w:rPr>
        <w:t xml:space="preserve"> Send through email.</w:t>
      </w:r>
    </w:p>
    <w:p w14:paraId="715E7A5E" w14:textId="40730786" w:rsidR="002D7BAA" w:rsidRPr="002617C7" w:rsidRDefault="002617C7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Haoran did not contribute enough, Katharina will formulate an email to examiners.</w:t>
      </w:r>
    </w:p>
    <w:p w14:paraId="3ACC0588" w14:textId="644E36FB" w:rsidR="002617C7" w:rsidRPr="002617C7" w:rsidRDefault="002617C7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 xml:space="preserve">Have another look at the preliminaries and your audience. Might not be necessary to write </w:t>
      </w:r>
      <w:r w:rsidR="00921C5E">
        <w:rPr>
          <w:rFonts w:ascii="Garamond" w:hAnsi="Garamond"/>
          <w:sz w:val="22"/>
          <w:lang w:val="en-NL"/>
        </w:rPr>
        <w:t>the preliminaries.</w:t>
      </w:r>
    </w:p>
    <w:p w14:paraId="220AC8AB" w14:textId="10E9EDC0" w:rsidR="002617C7" w:rsidRPr="002617C7" w:rsidRDefault="002617C7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 xml:space="preserve">Overall grading from the examiners was good, need to make sure that both examiners do understand the equations and formulae. </w:t>
      </w:r>
    </w:p>
    <w:p w14:paraId="7952A6D4" w14:textId="12AB5200" w:rsidR="002617C7" w:rsidRPr="002025C9" w:rsidRDefault="00CA6EC7" w:rsidP="002D7BAA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Look</w:t>
      </w:r>
      <w:r w:rsidR="002617C7">
        <w:rPr>
          <w:rFonts w:ascii="Garamond" w:hAnsi="Garamond"/>
          <w:sz w:val="22"/>
          <w:lang w:val="en-NL"/>
        </w:rPr>
        <w:t xml:space="preserve"> at the assessment criteria.</w:t>
      </w:r>
    </w:p>
    <w:p w14:paraId="711E0CCE" w14:textId="59642AA2" w:rsidR="002025C9" w:rsidRPr="002025C9" w:rsidRDefault="002025C9" w:rsidP="002025C9">
      <w:pPr>
        <w:pStyle w:val="ListParagraph"/>
        <w:numPr>
          <w:ilvl w:val="2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NL"/>
        </w:rPr>
        <w:t>Pieter: 7 Christof</w:t>
      </w:r>
      <w:r w:rsidR="00CA6EC7">
        <w:rPr>
          <w:rFonts w:ascii="Garamond" w:hAnsi="Garamond"/>
          <w:sz w:val="22"/>
          <w:lang w:val="en-NL"/>
        </w:rPr>
        <w:t>:</w:t>
      </w:r>
      <w:r>
        <w:rPr>
          <w:rFonts w:ascii="Garamond" w:hAnsi="Garamond"/>
          <w:sz w:val="22"/>
          <w:lang w:val="en-NL"/>
        </w:rPr>
        <w:t xml:space="preserve"> 7.5</w:t>
      </w:r>
    </w:p>
    <w:p w14:paraId="0713A199" w14:textId="33612F06" w:rsidR="003E7CCF" w:rsidRPr="009D2997" w:rsidRDefault="003E7CCF" w:rsidP="003E7CCF">
      <w:pPr>
        <w:pStyle w:val="ListParagraph"/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>Chair/Secretary for the next meeting</w:t>
      </w:r>
      <w:r w:rsidR="004544F3">
        <w:rPr>
          <w:rFonts w:ascii="Garamond" w:hAnsi="Garamond"/>
          <w:sz w:val="22"/>
          <w:lang w:val="en-GB"/>
        </w:rPr>
        <w:t>. Chair:</w:t>
      </w:r>
      <w:r w:rsidR="0002351C">
        <w:rPr>
          <w:rFonts w:ascii="Garamond" w:hAnsi="Garamond"/>
          <w:sz w:val="22"/>
          <w:lang w:val="en-GB"/>
        </w:rPr>
        <w:t xml:space="preserve"> </w:t>
      </w:r>
      <w:r w:rsidR="00CA066E">
        <w:rPr>
          <w:rFonts w:ascii="Garamond" w:hAnsi="Garamond"/>
          <w:sz w:val="22"/>
          <w:lang w:val="en-GB"/>
        </w:rPr>
        <w:t>René</w:t>
      </w:r>
      <w:r w:rsidR="004544F3">
        <w:rPr>
          <w:rFonts w:ascii="Garamond" w:hAnsi="Garamond"/>
          <w:sz w:val="22"/>
          <w:lang w:val="en-GB"/>
        </w:rPr>
        <w:t>, secretary:</w:t>
      </w:r>
      <w:r w:rsidR="0002351C">
        <w:rPr>
          <w:rFonts w:ascii="Garamond" w:hAnsi="Garamond"/>
          <w:sz w:val="22"/>
          <w:lang w:val="en-GB"/>
        </w:rPr>
        <w:t xml:space="preserve"> </w:t>
      </w:r>
      <w:r w:rsidR="0004453B">
        <w:rPr>
          <w:rFonts w:ascii="Garamond" w:hAnsi="Garamond"/>
          <w:sz w:val="22"/>
          <w:lang w:val="en-GB"/>
        </w:rPr>
        <w:t>Aaron</w:t>
      </w:r>
    </w:p>
    <w:p w14:paraId="172B1AB0" w14:textId="407AC0FF" w:rsidR="003E7CCF" w:rsidRPr="00B35A17" w:rsidRDefault="003E7CCF" w:rsidP="003E7CCF">
      <w:pPr>
        <w:pStyle w:val="ListParagraph"/>
        <w:numPr>
          <w:ilvl w:val="0"/>
          <w:numId w:val="1"/>
        </w:numPr>
        <w:rPr>
          <w:rFonts w:ascii="Garamond" w:hAnsi="Garamond"/>
          <w:sz w:val="22"/>
          <w:lang w:val="en-GB"/>
        </w:rPr>
      </w:pPr>
      <w:r>
        <w:rPr>
          <w:rFonts w:ascii="Garamond" w:hAnsi="Garamond"/>
          <w:sz w:val="22"/>
          <w:lang w:val="en-GB"/>
        </w:rPr>
        <w:t xml:space="preserve">Closing at </w:t>
      </w:r>
      <w:r w:rsidRPr="001B4E8E">
        <w:rPr>
          <w:rFonts w:ascii="Garamond" w:hAnsi="Garamond"/>
          <w:sz w:val="22"/>
          <w:lang w:val="en-GB"/>
        </w:rPr>
        <w:t>1</w:t>
      </w:r>
      <w:r w:rsidR="0056060A">
        <w:rPr>
          <w:rFonts w:ascii="Garamond" w:hAnsi="Garamond"/>
          <w:sz w:val="22"/>
          <w:lang w:val="en-GB"/>
        </w:rPr>
        <w:t>2:15</w:t>
      </w:r>
    </w:p>
    <w:p w14:paraId="31B09C93" w14:textId="77777777" w:rsidR="003E7CCF" w:rsidRDefault="003E7CCF"/>
    <w:sectPr w:rsidR="003E7C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14090E"/>
    <w:multiLevelType w:val="hybridMultilevel"/>
    <w:tmpl w:val="E214DA4C"/>
    <w:lvl w:ilvl="0" w:tplc="5AF6F5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B964987"/>
    <w:multiLevelType w:val="hybridMultilevel"/>
    <w:tmpl w:val="0510B33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E2430"/>
    <w:multiLevelType w:val="hybridMultilevel"/>
    <w:tmpl w:val="AE4AF3F8"/>
    <w:lvl w:ilvl="0" w:tplc="FA9850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FA0DD2"/>
    <w:multiLevelType w:val="hybridMultilevel"/>
    <w:tmpl w:val="BBCAA9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MTIztDCyNDI0MDdT0lEKTi0uzszPAykwrAUA2ITy4ywAAAA="/>
  </w:docVars>
  <w:rsids>
    <w:rsidRoot w:val="003E7CCF"/>
    <w:rsid w:val="0002351C"/>
    <w:rsid w:val="0004453B"/>
    <w:rsid w:val="00120D34"/>
    <w:rsid w:val="001624C6"/>
    <w:rsid w:val="002025C9"/>
    <w:rsid w:val="002617C7"/>
    <w:rsid w:val="002D0C00"/>
    <w:rsid w:val="002D7BAA"/>
    <w:rsid w:val="003E7CCF"/>
    <w:rsid w:val="003F647F"/>
    <w:rsid w:val="00423448"/>
    <w:rsid w:val="004544F3"/>
    <w:rsid w:val="0047451F"/>
    <w:rsid w:val="0056060A"/>
    <w:rsid w:val="005F6331"/>
    <w:rsid w:val="006314D5"/>
    <w:rsid w:val="006C5F4D"/>
    <w:rsid w:val="00921C5E"/>
    <w:rsid w:val="00997DEE"/>
    <w:rsid w:val="009A2C06"/>
    <w:rsid w:val="009B292D"/>
    <w:rsid w:val="009F620E"/>
    <w:rsid w:val="00AB509B"/>
    <w:rsid w:val="00B04808"/>
    <w:rsid w:val="00B41DEC"/>
    <w:rsid w:val="00B61769"/>
    <w:rsid w:val="00CA066E"/>
    <w:rsid w:val="00CA6EC7"/>
    <w:rsid w:val="00D53603"/>
    <w:rsid w:val="00E11D74"/>
    <w:rsid w:val="00F30801"/>
    <w:rsid w:val="00F5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9A60C2"/>
  <w15:chartTrackingRefBased/>
  <w15:docId w15:val="{045A9509-7C08-44BF-81EF-37794D7FA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E7C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C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Jean</cp:lastModifiedBy>
  <cp:revision>18</cp:revision>
  <dcterms:created xsi:type="dcterms:W3CDTF">2020-03-18T19:09:00Z</dcterms:created>
  <dcterms:modified xsi:type="dcterms:W3CDTF">2020-06-12T13:46:00Z</dcterms:modified>
</cp:coreProperties>
</file>